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 Orthologous genes are documented in human, mouse, rat, bovine, pig, elephant, guinea pig and chicken, indicating deep vertebrate conservation (chakrabarti2011newinsightsinto pages 3-4)</w:t>
      </w:r>
      <w:r>
        <w:br/>
      </w:r>
      <w:r>
        <w:t xml:space="preserve">– The KEN module (pseudo-kinase + RNase) is structurally homologous to Ire1 RNases yet lacks catalytic kinase motifs, placing RNase L in a unique pseudokinase-containing nuclease lineage outside the canonical protein-kinase superfamily (silverman2003implicationsforrnase pages 2-3)</w:t>
      </w:r>
      <w:r>
        <w:br/>
      </w:r>
      <w:r>
        <w:t xml:space="preserve">– Not a protein kinase; no assignment to any group or family within the human kinome (silverman2003implicationsforrnase pages 2-3)</w:t>
      </w:r>
    </w:p>
    <w:bookmarkEnd w:id="9"/>
    <w:bookmarkStart w:id="10" w:name="reaction-catalyzed"/>
    <w:p>
      <w:pPr>
        <w:pStyle w:val="Heading2"/>
      </w:pPr>
      <w:r>
        <w:t xml:space="preserve">Reaction Catalyzed</w:t>
      </w:r>
    </w:p>
    <w:p>
      <w:pPr>
        <w:pStyle w:val="FirstParagraph"/>
      </w:pPr>
      <w:r>
        <w:t xml:space="preserve">– 2-5A–activated endoribonucleolytic cleavage of single-stranded RNA at UpN sites: ssRNA-UpN + H₂O → 5′-OH RNA fragment + RNA fragment with a 2′,3′-cyclic phosphate; no ATP turnover (cooper2014ribonucleaseland pages 1-2, silverman2003implicationsforrnase pages 2-3)</w:t>
      </w:r>
    </w:p>
    <w:bookmarkEnd w:id="10"/>
    <w:bookmarkStart w:id="11" w:name="cofactor-requirements"/>
    <w:p>
      <w:pPr>
        <w:pStyle w:val="Heading2"/>
      </w:pPr>
      <w:r>
        <w:t xml:space="preserve">Cofactor Requirements</w:t>
      </w:r>
    </w:p>
    <w:p>
      <w:pPr>
        <w:pStyle w:val="FirstParagraph"/>
      </w:pPr>
      <w:r>
        <w:t xml:space="preserve">– Activation strictly requires 5′-triphosphorylated 2′,5′-linked oligoadenylates (2-5A) of three or more adenylate units (bisbal2007diversefunctionsof pages 1-2)</w:t>
      </w:r>
      <w:r>
        <w:br/>
      </w:r>
      <w:r>
        <w:t xml:space="preserve">– Catalysis is metal-ion independent (cooper2014ribonucleaseland pages 14-14)</w:t>
      </w:r>
      <w:r>
        <w:br/>
      </w:r>
      <w:r>
        <w:t xml:space="preserve">– Two Walker-A P-loop motifs bind ATP/GTP, but intrinsic kinase activity has not been detected (madsen2008germlinemutationin pages 1-2)</w:t>
      </w:r>
    </w:p>
    <w:bookmarkEnd w:id="11"/>
    <w:bookmarkStart w:id="12" w:name="substrate-specificity"/>
    <w:p>
      <w:pPr>
        <w:pStyle w:val="Heading2"/>
      </w:pPr>
      <w:r>
        <w:t xml:space="preserve">Substrate Specificity</w:t>
      </w:r>
    </w:p>
    <w:p>
      <w:pPr>
        <w:pStyle w:val="FirstParagraph"/>
      </w:pPr>
      <w:r>
        <w:t xml:space="preserve">– Cleavage preference: UU &gt; UA ≫ UG/UC within single-stranded, AU-rich RNA (silverman2003implicationsforrnase pages 2-3)</w:t>
      </w:r>
      <w:r>
        <w:br/>
      </w:r>
      <w:r>
        <w:t xml:space="preserve">– Transcriptome-wide mapping confirms UA/UU consensus independent of extensive secondary structure (cooper2014ribonucleaseland pages 1-2)</w:t>
      </w:r>
    </w:p>
    <w:bookmarkEnd w:id="12"/>
    <w:bookmarkStart w:id="13" w:name="structure"/>
    <w:p>
      <w:pPr>
        <w:pStyle w:val="Heading2"/>
      </w:pPr>
      <w:r>
        <w:t xml:space="preserve">Structure</w:t>
      </w:r>
    </w:p>
    <w:p>
      <w:pPr>
        <w:pStyle w:val="FirstParagraph"/>
      </w:pPr>
      <w:r>
        <w:t xml:space="preserve">– Domain organisation: ankyrin repeat domain (aa 1–330), pseudo-kinase lobe (aa 331–535), RNase domain (aa 536–741) (madsen2008germlinemutationin pages 1-2)</w:t>
      </w:r>
      <w:r>
        <w:br/>
      </w:r>
      <w:r>
        <w:t xml:space="preserve">– Nine ankyrin repeats create the high-affinity 2-5A pocket; repeats 2–4 contribute most contacts (ezelle2016therolesof pages 1-3)</w:t>
      </w:r>
      <w:r>
        <w:br/>
      </w:r>
      <w:r>
        <w:t xml:space="preserve">– Catalytic triad His672–Tyr727–Lys789 forms a metal-independent active centre (cooper2014ribonucleaseland pages 14-14)</w:t>
      </w:r>
      <w:r>
        <w:br/>
      </w:r>
      <w:r>
        <w:t xml:space="preserve">– 2-5A bridges ankyrin surfaces of two monomers, enforcing antiparallel dimerisation that unlocks RNase domains (silverman2007ascientificjourney pages 4-5)</w:t>
      </w:r>
      <w:r>
        <w:br/>
      </w:r>
      <w:r>
        <w:t xml:space="preserve">– The ankyrin–pseudo-kinase scaffold functions solely as an allosteric switch, a configuration unique to RNase L (silverman2003implicationsforrnase pages 2-3)</w:t>
      </w:r>
    </w:p>
    <w:bookmarkEnd w:id="13"/>
    <w:bookmarkStart w:id="14" w:name="regulation"/>
    <w:p>
      <w:pPr>
        <w:pStyle w:val="Heading2"/>
      </w:pPr>
      <w:r>
        <w:t xml:space="preserve">Regulation</w:t>
      </w:r>
    </w:p>
    <w:p>
      <w:pPr>
        <w:pStyle w:val="FirstParagraph"/>
      </w:pPr>
      <w:r>
        <w:t xml:space="preserve">– Femto- to picomolar 2-5A increases dimer affinity by 10⁵–10⁶-fold, converting latent monomer to active nuclease (silverman2003implicationsforrnase pages 2-3)</w:t>
      </w:r>
      <w:r>
        <w:br/>
      </w:r>
      <w:r>
        <w:t xml:space="preserve">– Endogenous inhibitor ABCE1/RLI binds the ankyrin domain and blocks 2-5A-induced dimerisation (ezelle2012pathologiceffectsof pages 1-2)</w:t>
      </w:r>
      <w:r>
        <w:br/>
      </w:r>
      <w:r>
        <w:t xml:space="preserve">– Cellular 2-5A is rapidly degraded by 2′-phosphodiesterases and phosphatases, terminating signalling (ezelle2016therolesof pages 1-3)</w:t>
      </w:r>
      <w:r>
        <w:br/>
      </w:r>
      <w:r>
        <w:t xml:space="preserve">– Proteasome-dependent degradation and stress-induced proteolysis generate 83 kDa and 37 kDa fragments that modulate activity and localisation (liang2006rnaselits pages 5-6, bisbal2007diversefunctionsof pages 14-17)</w:t>
      </w:r>
      <w:r>
        <w:br/>
      </w:r>
      <w:r>
        <w:t xml:space="preserve">– Viral antagonists—vaccinia E3L, influenza A NS1, Theiler’s virus L* and murine coronavirus ns2—block activation or destroy 2-5A (liang2006rnaselits pages 6-7)</w:t>
      </w:r>
    </w:p>
    <w:bookmarkEnd w:id="14"/>
    <w:bookmarkStart w:id="15" w:name="function"/>
    <w:p>
      <w:pPr>
        <w:pStyle w:val="Heading2"/>
      </w:pPr>
      <w:r>
        <w:t xml:space="preserve">Function</w:t>
      </w:r>
    </w:p>
    <w:p>
      <w:pPr>
        <w:pStyle w:val="FirstParagraph"/>
      </w:pPr>
      <w:r>
        <w:t xml:space="preserve">– Basal expression is low but strongly induced by type I and III interferons in many cell types (ezelle2016therolesof pages 1-3)</w:t>
      </w:r>
      <w:r>
        <w:br/>
      </w:r>
      <w:r>
        <w:t xml:space="preserve">– Upstream: double-stranded RNA activates OAS enzymes to produce 2-5A, which binds and activates RNase L (silverman2003implicationsforrnase pages 1-2)</w:t>
      </w:r>
      <w:r>
        <w:br/>
      </w:r>
      <w:r>
        <w:t xml:space="preserve">– Downstream: RNA fragments engage RIG-I/MDA5–MAVS and the NLRP3 inflammasome, boosting IFN-β and IL-1β production (ezelle2016therolesof pages 1-3)</w:t>
      </w:r>
      <w:r>
        <w:br/>
      </w:r>
      <w:r>
        <w:t xml:space="preserve">– Direct mechanisms: degradation of viral ssRNA, rRNA cleavage-mediated translation arrest, and JNK-dependent mitochondrial apoptosis (silverman2007ascientificjourney pages 4-5)</w:t>
      </w:r>
      <w:r>
        <w:br/>
      </w:r>
      <w:r>
        <w:t xml:space="preserve">– Antibacterial activity enhances clearance of Escherichia coli and Bacillus anthracis via cytokine induction (ezelle2012pathologiceffectsof pages 13-15)</w:t>
      </w:r>
      <w:r>
        <w:br/>
      </w:r>
      <w:r>
        <w:t xml:space="preserve">– Interacts with Filamin A and E3-ligase LNX to support epithelial barrier integrity (ezelle2016therolesof pages 1-3)</w:t>
      </w:r>
      <w:r>
        <w:br/>
      </w:r>
      <w:r>
        <w:t xml:space="preserve">– Binds mitochondrial IF2mt, promoting mitochondrial mRNA turnover and antiproliferative signalling (ezelle2012pathologiceffectsof pages 6-8)</w:t>
      </w:r>
      <w:r>
        <w:br/>
      </w:r>
      <w:r>
        <w:t xml:space="preserve">– Catalytic activity suppresses androgen-receptor transcriptional programmes in prostate cells (ezelle2012pathologiceffectsof pages 6-8)</w:t>
      </w:r>
    </w:p>
    <w:bookmarkEnd w:id="15"/>
    <w:bookmarkStart w:id="16" w:name="inhibitors"/>
    <w:p>
      <w:pPr>
        <w:pStyle w:val="Heading2"/>
      </w:pPr>
      <w:r>
        <w:t xml:space="preserve">Inhibitors</w:t>
      </w:r>
    </w:p>
    <w:p>
      <w:pPr>
        <w:pStyle w:val="FirstParagraph"/>
      </w:pPr>
      <w:r>
        <w:t xml:space="preserve">– Endogenous ABCE1/RLI competitively blocks 2-5A binding (ezelle2012pathologiceffectsof pages 1-2)</w:t>
      </w:r>
      <w:r>
        <w:br/>
      </w:r>
      <w:r>
        <w:t xml:space="preserve">– Viral proteins vaccinia E3L, influenza A NS1, Theiler’s virus L* and coronavirus ns2 antagonise RNase L by preventing activation or degrading 2-5A (liang2006rnaselits pages 6-7)</w:t>
      </w:r>
      <w:r>
        <w:br/>
      </w:r>
      <w:r>
        <w:t xml:space="preserve">– Host 2′-phosphodiesterases limit pathway output by degrading 2-5A activators (ezelle2016therolesof pages 1-3)</w:t>
      </w:r>
    </w:p>
    <w:bookmarkEnd w:id="16"/>
    <w:bookmarkStart w:id="17" w:name="other-comments"/>
    <w:p>
      <w:pPr>
        <w:pStyle w:val="Heading2"/>
      </w:pPr>
      <w:r>
        <w:t xml:space="preserve">Other Comments</w:t>
      </w:r>
    </w:p>
    <w:p>
      <w:pPr>
        <w:pStyle w:val="FirstParagraph"/>
      </w:pPr>
      <w:r>
        <w:t xml:space="preserve">– RNASEL (1q25.3, HPC1) functions as a tumour suppressor; germline mutations M1I, G59S, I97L, E265X, K392R, R462Q, D541E and 471delAAAG are linked to hereditary prostate cancer (carpten2002germlinemutationsin pages 1-1, silverman2003implicationsforrnase pages 3-4)</w:t>
      </w:r>
      <w:r>
        <w:br/>
      </w:r>
      <w:r>
        <w:t xml:space="preserve">– R462Q reduces catalytic activity ~3-fold and is implicated in up to 13 % of prostate-cancer cases (casey2002rnaselarg462glnvariant pages 1-6)</w:t>
      </w:r>
      <w:r>
        <w:br/>
      </w:r>
      <w:r>
        <w:t xml:space="preserve">– Additional associations reported with pancreatic, head-and-neck, breast and cervical cancers (madsen2008germlinemutationin pages 1-2, gusho2020newadvancesin pages 10-10)</w:t>
      </w:r>
      <w:r>
        <w:br/>
      </w:r>
      <w:r>
        <w:t xml:space="preserve">– Chronic fatigue syndrome exhibits elevated RNase L proteolysis and disease-specific 37 kDa fragments (bisbal2007diversefunctionsof pages 14-17)</w:t>
      </w:r>
    </w:p>
    <w:p>
      <w:pPr>
        <w:pStyle w:val="BodyText"/>
      </w:pPr>
      <w:r>
        <w:t xml:space="preserve">References</w:t>
      </w:r>
    </w:p>
    <w:p>
      <w:pPr>
        <w:numPr>
          <w:ilvl w:val="0"/>
          <w:numId w:val="1001"/>
        </w:numPr>
      </w:pPr>
      <w:r>
        <w:t xml:space="preserve">(bisbal2007diversefunctionsof pages 1-2): C. Bisbal and R. Silverman. Diverse functions of rnase l and implications in pathology. Biochimie, 89 6-7:789-98, Jun 2007. URL: https://doi.org/10.1016/j.biochi.2007.02.006, doi:10.1016/j.biochi.2007.02.006. This article has 176 citations and is from a peer-reviewed journal.</w:t>
      </w:r>
    </w:p>
    <w:p>
      <w:pPr>
        <w:numPr>
          <w:ilvl w:val="0"/>
          <w:numId w:val="1001"/>
        </w:numPr>
      </w:pPr>
      <w:r>
        <w:t xml:space="preserve">(ezelle2016therolesof pages 1-3): H. Ezelle, K. Malathi, and B. Hassel. The roles of rnase-l in antimicrobial immunity and the cytoskeleton-associated innate response. International Journal of Molecular Sciences, Jan 2016. URL: https://doi.org/10.3390/ijms17010074, doi:10.3390/ijms17010074. This article has 48 citations and is from a peer-reviewed journal.</w:t>
      </w:r>
    </w:p>
    <w:p>
      <w:pPr>
        <w:numPr>
          <w:ilvl w:val="0"/>
          <w:numId w:val="1001"/>
        </w:numPr>
      </w:pPr>
      <w:r>
        <w:t xml:space="preserve">(liang2006rnaselits pages 6-7): Shu-Ling Liang, David Quirk, and Aimin Zhou. Rnase l: its biological roles and regulation. IUBMB Life (International Union of Biochemistry and Molecular Biology: Life), 58:508-514, Sep 2006. URL: https://doi.org/10.1080/15216540600838232, doi:10.1080/15216540600838232. This article has 157 citations.</w:t>
      </w:r>
    </w:p>
    <w:p>
      <w:pPr>
        <w:numPr>
          <w:ilvl w:val="0"/>
          <w:numId w:val="1001"/>
        </w:numPr>
      </w:pPr>
      <w:r>
        <w:t xml:space="preserve">(madsen2008germlinemutationin pages 1-2): B. E. Madsen, E. Ramos, M. Boulard, K. Duda, J. Overgaard, M. Nordsmark, C. Wiuf, and L. Hansen. Germline mutation in rnasel predicts increased risk of head and neck, uterine cervix and breast cancer. PLoS ONE, Jun 2008. URL: https://doi.org/10.1371/journal.pone.0002492, doi:10.1371/journal.pone.0002492. This article has 70 citations and is from a peer-reviewed journal.</w:t>
      </w:r>
    </w:p>
    <w:p>
      <w:pPr>
        <w:numPr>
          <w:ilvl w:val="0"/>
          <w:numId w:val="1001"/>
        </w:numPr>
      </w:pPr>
      <w:r>
        <w:t xml:space="preserve">(silverman2003implicationsforrnase pages 1-2): Robert H. Silverman. Implications for rnase l in prostate cancer biology. Biochemistry, 42 7:1805-12, Feb 2003. URL: https://doi.org/10.1021/bi027147i, doi:10.1021/bi027147i. This article has 233 citations and is from a peer-reviewed journal.</w:t>
      </w:r>
    </w:p>
    <w:p>
      <w:pPr>
        <w:numPr>
          <w:ilvl w:val="0"/>
          <w:numId w:val="1001"/>
        </w:numPr>
      </w:pPr>
      <w:r>
        <w:t xml:space="preserve">(silverman2003implicationsforrnase pages 2-3): Robert H. Silverman. Implications for rnase l in prostate cancer biology. Biochemistry, 42 7:1805-12, Feb 2003. URL: https://doi.org/10.1021/bi027147i, doi:10.1021/bi027147i. This article has 233 citations and is from a peer-reviewed journal.</w:t>
      </w:r>
    </w:p>
    <w:p>
      <w:pPr>
        <w:numPr>
          <w:ilvl w:val="0"/>
          <w:numId w:val="1001"/>
        </w:numPr>
      </w:pPr>
      <w:r>
        <w:t xml:space="preserve">(silverman2007ascientificjourney pages 4-5): Robert H. Silverman. A scientific journey through the 2-5a/rnase l system. Cytokine &amp; Growth Factor Reviews, 18:381-388, Oct 2007. URL: https://doi.org/10.1016/j.cytogfr.2007.06.012, doi:10.1016/j.cytogfr.2007.06.012. This article has 192 citations.</w:t>
      </w:r>
    </w:p>
    <w:p>
      <w:pPr>
        <w:numPr>
          <w:ilvl w:val="0"/>
          <w:numId w:val="1001"/>
        </w:numPr>
      </w:pPr>
      <w:r>
        <w:t xml:space="preserve">(bisbal2007diversefunctionsof pages 14-17): C. Bisbal and R. Silverman. Diverse functions of rnase l and implications in pathology. Biochimie, 89 6-7:789-98, Jun 2007. URL: https://doi.org/10.1016/j.biochi.2007.02.006, doi:10.1016/j.biochi.2007.02.006. This article has 176 citations and is from a peer-reviewed journal.</w:t>
      </w:r>
    </w:p>
    <w:p>
      <w:pPr>
        <w:numPr>
          <w:ilvl w:val="0"/>
          <w:numId w:val="1001"/>
        </w:numPr>
      </w:pPr>
      <w:r>
        <w:t xml:space="preserve">(casey2002rnaselarg462glnvariant pages 1-6): G. Casey, Phillippa J. Neville, S. Plummer, Y. Xiang, L. Krumroy, E. Klein, W. Catalona, N. Nupponen, J. Carpten, J. Trent, R. Silverman, and J. Witte. Rnasel arg462gln variant is implicated in up to 13% of prostate cancer cases. Nature Genetics, 32:581-583, Dec 2002. URL: https://doi.org/10.1038/ng1021, doi:10.1038/ng1021. This article has 400 citations and is from a highest quality peer-reviewed journal.</w:t>
      </w:r>
    </w:p>
    <w:p>
      <w:pPr>
        <w:numPr>
          <w:ilvl w:val="0"/>
          <w:numId w:val="1001"/>
        </w:numPr>
      </w:pPr>
      <w:r>
        <w:t xml:space="preserve">(cooper2014ribonucleaseland pages 14-14): Daphne A. Cooper, B. Jha, R. Silverman, J. Hesselberth, and D. Barton. Ribonuclease l and metal-ion–independent endoribonuclease cleavage sites in host and viral rnas. Nucleic Acids Research, 42:5202-5216, Feb 2014. URL: https://doi.org/10.1093/nar/gku118, doi:10.1093/nar/gku118. This article has 74 citations and is from a highest quality peer-reviewed journal.</w:t>
      </w:r>
    </w:p>
    <w:p>
      <w:pPr>
        <w:numPr>
          <w:ilvl w:val="0"/>
          <w:numId w:val="1001"/>
        </w:numPr>
      </w:pPr>
      <w:r>
        <w:t xml:space="preserve">(ezelle2012pathologiceffectsof pages 1-2): H. Ezelle and B. Hassel. Pathologic effects of rnase-l dysregulation in immunity and proliferative control. Frontiers in bioscience, 4:767-86, 2012. URL: https://doi.org/10.2741/s298, doi:10.2741/s298. This article has 33 citations and is from a peer-reviewed journal.</w:t>
      </w:r>
    </w:p>
    <w:p>
      <w:pPr>
        <w:numPr>
          <w:ilvl w:val="0"/>
          <w:numId w:val="1001"/>
        </w:numPr>
      </w:pPr>
      <w:r>
        <w:t xml:space="preserve">(ezelle2012pathologiceffectsof pages 6-8): H. Ezelle and B. Hassel. Pathologic effects of rnase-l dysregulation in immunity and proliferative control. Frontiers in bioscience, 4:767-86, 2012. URL: https://doi.org/10.2741/s298, doi:10.2741/s298. This article has 33 citations and is from a peer-reviewed journal.</w:t>
      </w:r>
    </w:p>
    <w:p>
      <w:pPr>
        <w:numPr>
          <w:ilvl w:val="0"/>
          <w:numId w:val="1001"/>
        </w:numPr>
      </w:pPr>
      <w:r>
        <w:t xml:space="preserve">(gusho2020newadvancesin pages 10-10): Elona Gusho, Danika Baskar, and Shuvojit Banerjee. New advances in our understanding of the “unique” rnase l in host pathogen interaction and immune signaling. Cytokine, 133:153847-153847, Aug 2020. URL: https://doi.org/10.1016/j.cyto.2016.08.009, doi:10.1016/j.cyto.2016.08.009. This article has 62 citations and is from a peer-reviewed journal.</w:t>
      </w:r>
    </w:p>
    <w:p>
      <w:pPr>
        <w:numPr>
          <w:ilvl w:val="0"/>
          <w:numId w:val="1001"/>
        </w:numPr>
      </w:pPr>
      <w:r>
        <w:t xml:space="preserve">(liang2006rnaselits pages 5-6): Shu-Ling Liang, David Quirk, and Aimin Zhou. Rnase l: its biological roles and regulation. IUBMB Life (International Union of Biochemistry and Molecular Biology: Life), 58:508-514, Sep 2006. URL: https://doi.org/10.1080/15216540600838232, doi:10.1080/15216540600838232. This article has 157 citations.</w:t>
      </w:r>
    </w:p>
    <w:p>
      <w:pPr>
        <w:numPr>
          <w:ilvl w:val="0"/>
          <w:numId w:val="1001"/>
        </w:numPr>
      </w:pPr>
      <w:r>
        <w:t xml:space="preserve">(silverman2003implicationsforrnase pages 3-4): Robert H. Silverman. Implications for rnase l in prostate cancer biology. Biochemistry, 42 7:1805-12, Feb 2003. URL: https://doi.org/10.1021/bi027147i, doi:10.1021/bi027147i. This article has 233 citations and is from a peer-reviewed journal.</w:t>
      </w:r>
    </w:p>
    <w:p>
      <w:pPr>
        <w:numPr>
          <w:ilvl w:val="0"/>
          <w:numId w:val="1001"/>
        </w:numPr>
      </w:pPr>
      <w:r>
        <w:t xml:space="preserve">(carpten2002germlinemutationsin pages 1-1): J. Carpten, N. Nupponen, S. Isaacs, Raman Sood, C. Robbins, Jianfeng Xu, M. Faruque, T. Moses, C. Ewing, E. Gillanders, Ping Hu, P. Bujnovszky, Izabela Makalowska, A. Baffoe-Bonnie, D. Faith, Jeffrey R. Smith, Dietrich A. Stephan, K. Wiley, Mike Brownstein, Derek M. Gildea, B. Kelly, R. Jenkins, G. Hostetter, M. Matikainen, J. Schleutker, K. Klinger, T. Connors, Y. Xiang, Zhaocheng Wang, A. Marzo, Nickolas Papadopoulos, Olli Kallioniemi, Robert D. Burk, D. Meyers, Henrik Grönberg, P. S. Meltzer, Robert H. Silverman, J. Bailey-Wilson, P. Walsh, W. Isaacs, and J. M. Trent. Germline mutations in the ribonuclease l gene in families showing linkage with hpc1. Nature Genetics, 30:181-184, Feb 2002. URL: https://doi.org/10.1038/ng823, doi:10.1038/ng823. This article has 700 citations and is from a highest quality peer-reviewed journal.</w:t>
      </w:r>
    </w:p>
    <w:p>
      <w:pPr>
        <w:numPr>
          <w:ilvl w:val="0"/>
          <w:numId w:val="1001"/>
        </w:numPr>
      </w:pPr>
      <w:r>
        <w:t xml:space="preserve">(chakrabarti2011newinsightsinto pages 3-4): Arindam Chakrabarti, Babal Kant Jha, and Robert H. Silverman. New insights into the role of rnase l in innate immunity. Journal of interferon &amp; cytokine research : the official journal of the International Society for Interferon and Cytokine Research, 31 1:49-57, Jan 2011. URL: https://doi.org/10.1089/jir.2010.0120, doi:10.1089/jir.2010.0120. This article has 411 citations.</w:t>
      </w:r>
    </w:p>
    <w:p>
      <w:pPr>
        <w:numPr>
          <w:ilvl w:val="0"/>
          <w:numId w:val="1001"/>
        </w:numPr>
      </w:pPr>
      <w:r>
        <w:t xml:space="preserve">(cooper2014ribonucleaseland pages 1-2): Daphne A. Cooper, B. Jha, R. Silverman, J. Hesselberth, and D. Barton. Ribonuclease l and metal-ion–independent endoribonuclease cleavage sites in host and viral rnas. Nucleic Acids Research, 42:5202-5216, Feb 2014. URL: https://doi.org/10.1093/nar/gku118, doi:10.1093/nar/gku118. This article has 74 citations and is from a highest quality peer-reviewed journal.</w:t>
      </w:r>
    </w:p>
    <w:p>
      <w:pPr>
        <w:numPr>
          <w:ilvl w:val="0"/>
          <w:numId w:val="1001"/>
        </w:numPr>
      </w:pPr>
      <w:r>
        <w:t xml:space="preserve">(ezelle2012pathologiceffectsof pages 13-15): H. Ezelle and B. Hassel. Pathologic effects of rnase-l dysregulation in immunity and proliferative control. Frontiers in bioscience, 4:767-86, 2012. URL: https://doi.org/10.2741/s298, doi:10.2741/s298. This article has 33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25Z</dcterms:created>
  <dcterms:modified xsi:type="dcterms:W3CDTF">2025-07-02T17:27:25Z</dcterms:modified>
</cp:coreProperties>
</file>

<file path=docProps/custom.xml><?xml version="1.0" encoding="utf-8"?>
<Properties xmlns="http://schemas.openxmlformats.org/officeDocument/2006/custom-properties" xmlns:vt="http://schemas.openxmlformats.org/officeDocument/2006/docPropsVTypes"/>
</file>